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001C8" w14:textId="188E4634" w:rsidR="00ED2E55" w:rsidRPr="001D37F0" w:rsidRDefault="00862675" w:rsidP="001D37F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="0051390F" w:rsidRPr="001D37F0">
        <w:rPr>
          <w:b/>
          <w:sz w:val="36"/>
          <w:szCs w:val="36"/>
          <w:lang w:val="en-US"/>
        </w:rPr>
        <w:t xml:space="preserve">RPH </w:t>
      </w:r>
      <w:r w:rsidR="0062571E"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51390F" w:rsidRPr="001D37F0" w14:paraId="586001CA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C9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1D37F0" w:rsidRPr="001D37F0" w14:paraId="586001CF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C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1C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1CD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1CE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4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0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1D1" w14:textId="223FCC48" w:rsidR="0051390F" w:rsidRPr="001D37F0" w:rsidRDefault="004419CE" w:rsidP="00B912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1D2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1D3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D9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5" w14:textId="77777777" w:rsidR="0051390F" w:rsidRPr="001D37F0" w:rsidRDefault="00FE63F6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1D6" w14:textId="00A62B04" w:rsidR="0051390F" w:rsidRPr="001D37F0" w:rsidRDefault="000D4CE0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B359F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1D7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1D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1D37F0" w:rsidRPr="001D37F0" w14:paraId="586001DE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1DA" w14:textId="77777777" w:rsidR="0051390F" w:rsidRPr="001D37F0" w:rsidRDefault="00701E29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1DB" w14:textId="07C8EA76" w:rsidR="0051390F" w:rsidRPr="001D37F0" w:rsidRDefault="004419CE" w:rsidP="00FE63F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ganisasi Tisu Tumbuhan</w:t>
            </w:r>
          </w:p>
        </w:tc>
        <w:tc>
          <w:tcPr>
            <w:tcW w:w="1304" w:type="dxa"/>
            <w:vAlign w:val="center"/>
          </w:tcPr>
          <w:p w14:paraId="586001DC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1DD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51390F" w:rsidRPr="001D37F0" w14:paraId="586001E0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DF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51390F" w:rsidRPr="001D37F0" w14:paraId="586001E3" w14:textId="77777777" w:rsidTr="00E82BEE">
        <w:tc>
          <w:tcPr>
            <w:tcW w:w="9659" w:type="dxa"/>
            <w:gridSpan w:val="4"/>
          </w:tcPr>
          <w:p w14:paraId="586001E1" w14:textId="77777777" w:rsidR="0051390F" w:rsidRPr="002C712D" w:rsidRDefault="0051390F" w:rsidP="00B9126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>Pada akhir PdP</w:t>
            </w:r>
            <w:r w:rsidR="0098668A" w:rsidRPr="002C712D">
              <w:rPr>
                <w:rFonts w:cstheme="minorHAnsi"/>
                <w:sz w:val="24"/>
                <w:szCs w:val="24"/>
                <w:lang w:val="en-US"/>
              </w:rPr>
              <w:t>c</w:t>
            </w:r>
            <w:r w:rsidR="003C5F59" w:rsidRPr="002C712D">
              <w:rPr>
                <w:rFonts w:cstheme="minorHAnsi"/>
                <w:sz w:val="24"/>
                <w:szCs w:val="24"/>
                <w:lang w:val="en-US"/>
              </w:rPr>
              <w:t>,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murid dapat:</w:t>
            </w:r>
          </w:p>
          <w:p w14:paraId="586001E2" w14:textId="24FEE9DC" w:rsidR="00451CA7" w:rsidRPr="002C712D" w:rsidRDefault="002C712D" w:rsidP="00A8637F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color w:val="000000"/>
                <w:sz w:val="24"/>
                <w:szCs w:val="24"/>
              </w:rPr>
              <w:t xml:space="preserve">Berkomunikasi tentang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dua </w:t>
            </w:r>
            <w:r w:rsidRPr="002C712D">
              <w:rPr>
                <w:rFonts w:cstheme="minorHAnsi"/>
                <w:color w:val="000000"/>
                <w:sz w:val="24"/>
                <w:szCs w:val="24"/>
              </w:rPr>
              <w:t>jenis tisu tumbuhan dan fungsi utamanya</w:t>
            </w:r>
          </w:p>
        </w:tc>
      </w:tr>
      <w:tr w:rsidR="0051390F" w:rsidRPr="001D37F0" w14:paraId="586001E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E4" w14:textId="77777777" w:rsidR="0051390F" w:rsidRPr="002C712D" w:rsidRDefault="0051390F" w:rsidP="00B91269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AKTIVIT</w:t>
            </w:r>
            <w:r w:rsidR="0098668A" w:rsidRPr="002C712D">
              <w:rPr>
                <w:rFonts w:cstheme="minorHAnsi"/>
                <w:b/>
                <w:sz w:val="24"/>
                <w:szCs w:val="24"/>
                <w:lang w:val="en-US"/>
              </w:rPr>
              <w:t>I</w:t>
            </w: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 xml:space="preserve"> PENGAJARAN DAN PEMBELAJARAN</w:t>
            </w:r>
          </w:p>
        </w:tc>
      </w:tr>
      <w:tr w:rsidR="0051390F" w:rsidRPr="001D37F0" w14:paraId="586001EA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1E6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1E8" w14:textId="77777777" w:rsidR="00F55D34" w:rsidRDefault="00760B9B" w:rsidP="000B29DD">
            <w:pPr>
              <w:pStyle w:val="ListParagraph"/>
              <w:numPr>
                <w:ilvl w:val="0"/>
                <w:numId w:val="2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  <w:p w14:paraId="586001E9" w14:textId="3212F6F9" w:rsidR="0051390F" w:rsidRPr="00B91269" w:rsidRDefault="00760B9B" w:rsidP="00BC7FF9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Murid memberi</w:t>
            </w:r>
            <w:r w:rsidR="00B91269">
              <w:rPr>
                <w:sz w:val="24"/>
                <w:szCs w:val="24"/>
                <w:lang w:val="en-US"/>
              </w:rPr>
              <w:t>kan</w:t>
            </w:r>
            <w:r w:rsidRPr="00F55D34">
              <w:rPr>
                <w:sz w:val="24"/>
                <w:szCs w:val="24"/>
                <w:lang w:val="en-US"/>
              </w:rPr>
              <w:t xml:space="preserve"> perhatian terhadap penerangan guru tentang </w:t>
            </w:r>
            <w:r w:rsidR="002C712D">
              <w:rPr>
                <w:sz w:val="24"/>
                <w:szCs w:val="24"/>
                <w:lang w:val="en-US"/>
              </w:rPr>
              <w:t>jenis-jenis tisu tumbuhan.</w:t>
            </w:r>
          </w:p>
        </w:tc>
      </w:tr>
      <w:tr w:rsidR="0051390F" w:rsidRPr="001D37F0" w14:paraId="586001F0" w14:textId="77777777" w:rsidTr="00E82BEE">
        <w:trPr>
          <w:trHeight w:val="930"/>
        </w:trPr>
        <w:tc>
          <w:tcPr>
            <w:tcW w:w="9659" w:type="dxa"/>
            <w:gridSpan w:val="4"/>
          </w:tcPr>
          <w:p w14:paraId="586001EB" w14:textId="77777777" w:rsidR="0051390F" w:rsidRPr="001D37F0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6B0E802" w14:textId="77777777" w:rsidR="00B359F8" w:rsidRDefault="00B359F8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menjalankan a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ktiviti </w:t>
            </w:r>
            <w:r w:rsidRPr="00B359F8">
              <w:rPr>
                <w:rStyle w:val="fontstyle21"/>
                <w:rFonts w:asciiTheme="minorHAnsi" w:hAnsiTheme="minorHAnsi" w:cstheme="minorHAnsi"/>
                <w:sz w:val="24"/>
                <w:szCs w:val="24"/>
              </w:rPr>
              <w:t xml:space="preserve">Travelling File </w:t>
            </w:r>
            <w:r w:rsidRPr="00B359F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(PAK21).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  <w:p w14:paraId="092DC82E" w14:textId="6E113303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dibahagikan kepada beberapa kumpulan.</w:t>
            </w:r>
          </w:p>
          <w:p w14:paraId="19D5D9C1" w14:textId="7A9BADF0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tiap kumpulan diberikan masa untuk menjawab 1 soalan yang diletakkan di dalam 1 fail dalam tempoh masa yang ditetapkan.</w:t>
            </w:r>
          </w:p>
          <w:p w14:paraId="072456D6" w14:textId="3FDE2D55" w:rsidR="000B29DD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erdapat 5 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travelling file </w:t>
            </w:r>
            <w:r>
              <w:rPr>
                <w:sz w:val="24"/>
                <w:szCs w:val="24"/>
                <w:lang w:val="en-US"/>
              </w:rPr>
              <w:t>yang disediakan. Setiap kumpulan berbincang untuk menjawab soalan dalam kumpulan.</w:t>
            </w:r>
          </w:p>
          <w:p w14:paraId="586001EF" w14:textId="7A32AD49" w:rsidR="0051390F" w:rsidRPr="00B359F8" w:rsidRDefault="000B29DD" w:rsidP="000B29DD">
            <w:pPr>
              <w:pStyle w:val="ListParagraph"/>
              <w:numPr>
                <w:ilvl w:val="0"/>
                <w:numId w:val="3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sz w:val="24"/>
                <w:szCs w:val="24"/>
                <w:lang w:val="en-US"/>
              </w:rPr>
              <w:t>Jawapan setiap soalan akan dibincangkan bersama guru sebelum tamat sesi PdPc.</w:t>
            </w:r>
          </w:p>
        </w:tc>
      </w:tr>
      <w:tr w:rsidR="0051390F" w:rsidRPr="001D37F0" w14:paraId="586001F3" w14:textId="77777777" w:rsidTr="00E82BEE">
        <w:trPr>
          <w:trHeight w:val="627"/>
        </w:trPr>
        <w:tc>
          <w:tcPr>
            <w:tcW w:w="9659" w:type="dxa"/>
            <w:gridSpan w:val="4"/>
          </w:tcPr>
          <w:p w14:paraId="586001F1" w14:textId="77777777" w:rsidR="0051390F" w:rsidRDefault="0051390F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1F2" w14:textId="4CFE63B9" w:rsidR="0051390F" w:rsidRPr="001D37F0" w:rsidRDefault="00F55D34" w:rsidP="00BC7FF9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359F8">
              <w:rPr>
                <w:sz w:val="24"/>
                <w:szCs w:val="24"/>
                <w:lang w:val="en-US"/>
              </w:rPr>
              <w:t>1</w:t>
            </w:r>
            <w:r w:rsidR="00B359F8">
              <w:rPr>
                <w:lang w:val="en-US"/>
              </w:rPr>
              <w:t xml:space="preserve">- </w:t>
            </w:r>
            <w:r w:rsidR="005343AF">
              <w:rPr>
                <w:sz w:val="24"/>
                <w:szCs w:val="24"/>
                <w:lang w:val="en-US"/>
              </w:rPr>
              <w:t>2</w:t>
            </w:r>
            <w:r w:rsidR="00457293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347CCA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="00B359F8"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347CCA">
              <w:rPr>
                <w:sz w:val="24"/>
                <w:szCs w:val="24"/>
                <w:lang w:val="en-US"/>
              </w:rPr>
              <w:t>2</w:t>
            </w:r>
            <w:r w:rsidR="0008543D">
              <w:rPr>
                <w:sz w:val="24"/>
                <w:szCs w:val="24"/>
                <w:lang w:val="en-US"/>
              </w:rPr>
              <w:t xml:space="preserve"> dan </w:t>
            </w:r>
            <w:r w:rsidR="00347CCA">
              <w:rPr>
                <w:sz w:val="24"/>
                <w:szCs w:val="24"/>
                <w:lang w:val="en-US"/>
              </w:rPr>
              <w:t>3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51390F" w:rsidRPr="001D37F0" w14:paraId="586001F5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1F4" w14:textId="77777777" w:rsidR="0051390F" w:rsidRPr="001D37F0" w:rsidRDefault="0051390F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51390F" w:rsidRPr="001D37F0" w14:paraId="58600205" w14:textId="77777777" w:rsidTr="00E82BEE">
        <w:tc>
          <w:tcPr>
            <w:tcW w:w="9659" w:type="dxa"/>
            <w:gridSpan w:val="4"/>
          </w:tcPr>
          <w:p w14:paraId="586001F6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dapat mencapai objektif pembelajaran yang ditetapkan.</w:t>
            </w:r>
          </w:p>
          <w:p w14:paraId="586001F7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boleh melengkapkan latihan yang diberikan.</w:t>
            </w:r>
          </w:p>
          <w:p w14:paraId="586001F8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1D37F0" w:rsidRPr="001D37F0">
              <w:rPr>
                <w:sz w:val="24"/>
                <w:szCs w:val="24"/>
                <w:lang w:val="en-US"/>
              </w:rPr>
              <w:t xml:space="preserve"> </w:t>
            </w:r>
            <w:r w:rsidRPr="001D37F0">
              <w:rPr>
                <w:sz w:val="24"/>
                <w:szCs w:val="24"/>
                <w:lang w:val="en-US"/>
              </w:rPr>
              <w:t>murid memerlukan latihan lanjut dan bimbingan guru.</w:t>
            </w:r>
          </w:p>
          <w:p w14:paraId="586001F9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</w:p>
          <w:p w14:paraId="586001FA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1FB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C" w14:textId="77777777" w:rsidR="0051390F" w:rsidRPr="001D37F0" w:rsidRDefault="0051390F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1FD" w14:textId="77777777" w:rsidR="00B91269" w:rsidRPr="001D37F0" w:rsidRDefault="00B91269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9414BBB" w14:textId="5C46A863" w:rsidR="008807A3" w:rsidRDefault="00B9126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04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45D37545" w14:textId="77777777" w:rsidR="00E82BEE" w:rsidRDefault="00E82BEE"/>
    <w:p w14:paraId="09D7FBEB" w14:textId="77777777" w:rsidR="00E82BEE" w:rsidRDefault="00E82BEE"/>
    <w:p w14:paraId="0ED50D3F" w14:textId="77777777" w:rsidR="00E82BEE" w:rsidRDefault="00E82BEE"/>
    <w:p w14:paraId="5D839449" w14:textId="77777777" w:rsidR="00E82BEE" w:rsidRDefault="00E82B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E420E" w:rsidRPr="001D37F0" w14:paraId="58600207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06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C7FF9" w:rsidRPr="001D37F0" w14:paraId="5860020C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8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8600209" w14:textId="77777777" w:rsidR="00BC7FF9" w:rsidRPr="001D37F0" w:rsidRDefault="00BC7FF9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5860020A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60020B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1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0D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860020E" w14:textId="3E0F1BAC" w:rsidR="00BC7FF9" w:rsidRPr="00D94DFA" w:rsidRDefault="00D94DFA" w:rsidP="00D63F9F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860020F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8600210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BC7FF9" w:rsidRPr="001D37F0" w14:paraId="58600216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2" w14:textId="77777777" w:rsidR="00BC7FF9" w:rsidRPr="001D37F0" w:rsidRDefault="00BC7FF9" w:rsidP="00D63F9F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8600213" w14:textId="3A5B4781" w:rsidR="00BC7FF9" w:rsidRPr="001D37F0" w:rsidRDefault="00E112C7" w:rsidP="00D63F9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="00A44748"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304" w:type="dxa"/>
            <w:vAlign w:val="center"/>
          </w:tcPr>
          <w:p w14:paraId="58600214" w14:textId="77777777" w:rsidR="00BC7FF9" w:rsidRPr="001D37F0" w:rsidRDefault="00BC7FF9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8600215" w14:textId="77777777" w:rsidR="00BC7FF9" w:rsidRPr="001D37F0" w:rsidRDefault="00BC7FF9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B" w14:textId="77777777" w:rsidTr="00E82BEE">
        <w:trPr>
          <w:trHeight w:val="397"/>
        </w:trPr>
        <w:tc>
          <w:tcPr>
            <w:tcW w:w="1304" w:type="dxa"/>
            <w:vAlign w:val="center"/>
          </w:tcPr>
          <w:p w14:paraId="58600217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58600218" w14:textId="1E5009EE" w:rsidR="002E420E" w:rsidRPr="009F3344" w:rsidRDefault="009F3344" w:rsidP="00BC7FF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304" w:type="dxa"/>
            <w:vAlign w:val="center"/>
          </w:tcPr>
          <w:p w14:paraId="58600219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860021A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</w:tc>
      </w:tr>
      <w:tr w:rsidR="002E420E" w:rsidRPr="001D37F0" w14:paraId="5860021D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1C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E420E" w:rsidRPr="001D37F0" w14:paraId="58600221" w14:textId="77777777" w:rsidTr="00E82BEE">
        <w:trPr>
          <w:trHeight w:val="1331"/>
        </w:trPr>
        <w:tc>
          <w:tcPr>
            <w:tcW w:w="9659" w:type="dxa"/>
            <w:gridSpan w:val="4"/>
          </w:tcPr>
          <w:p w14:paraId="5860021E" w14:textId="77777777" w:rsidR="002E420E" w:rsidRPr="001D37F0" w:rsidRDefault="002E420E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</w:t>
            </w:r>
            <w:r w:rsidR="003C5F59">
              <w:rPr>
                <w:sz w:val="24"/>
                <w:szCs w:val="24"/>
                <w:lang w:val="en-US"/>
              </w:rPr>
              <w:t>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626439E5" w14:textId="7C81491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</w:pP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Mengenal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asti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ua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jenis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dan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bahagian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isu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yang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terlibat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dalam</w:t>
            </w:r>
            <w:proofErr w:type="spellEnd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 xml:space="preserve"> </w:t>
            </w:r>
            <w:proofErr w:type="spellStart"/>
            <w:r w:rsidRPr="000B29DD">
              <w:rPr>
                <w:rFonts w:eastAsia="Times New Roman" w:cstheme="minorHAnsi"/>
                <w:noProof w:val="0"/>
                <w:color w:val="242021"/>
                <w:sz w:val="24"/>
                <w:szCs w:val="24"/>
                <w:lang w:val="en-SG" w:eastAsia="en-SG"/>
              </w:rPr>
              <w:t>pertumbuhan</w:t>
            </w:r>
            <w:proofErr w:type="spellEnd"/>
          </w:p>
          <w:p w14:paraId="4A97D6A3" w14:textId="4D745286" w:rsidR="00C3430A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huraikan kedudukan zon pembahagian sel, zon pemanjangan sel dan zon pembezaan sel  dalam pucuk dan akar.</w:t>
            </w:r>
          </w:p>
          <w:p w14:paraId="58600220" w14:textId="37136A81" w:rsidR="00E81F72" w:rsidRPr="000B29DD" w:rsidRDefault="00C3430A" w:rsidP="000B29DD">
            <w:pPr>
              <w:pStyle w:val="ListParagraph"/>
              <w:numPr>
                <w:ilvl w:val="0"/>
                <w:numId w:val="28"/>
              </w:numPr>
              <w:ind w:left="425" w:hanging="425"/>
              <w:jc w:val="both"/>
              <w:rPr>
                <w:rFonts w:eastAsia="Times New Roman" w:cstheme="minorHAnsi"/>
                <w:noProof w:val="0"/>
                <w:sz w:val="24"/>
                <w:szCs w:val="24"/>
                <w:lang w:val="en-SG" w:eastAsia="en-SG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l pasti</w:t>
            </w:r>
            <w:r w:rsidR="008233F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iga zon pertumbuhan sel iaitu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ahagian sel, zon pemanjangan sel d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n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zon pembezaan sel dalam radikel anak benih</w:t>
            </w:r>
            <w:r w:rsidR="00E82BEE" w:rsidRPr="000B29DD">
              <w:rPr>
                <w:rFonts w:eastAsia="Times New Roman"/>
                <w:noProof w:val="0"/>
                <w:lang w:val="en-SG" w:eastAsia="en-SG"/>
              </w:rPr>
              <w:t>.</w:t>
            </w:r>
          </w:p>
        </w:tc>
      </w:tr>
      <w:tr w:rsidR="002E420E" w:rsidRPr="001D37F0" w14:paraId="58600223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22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2E420E" w:rsidRPr="001D37F0" w14:paraId="58600227" w14:textId="77777777" w:rsidTr="00E82BEE">
        <w:trPr>
          <w:trHeight w:val="735"/>
        </w:trPr>
        <w:tc>
          <w:tcPr>
            <w:tcW w:w="9659" w:type="dxa"/>
            <w:gridSpan w:val="4"/>
          </w:tcPr>
          <w:p w14:paraId="58600224" w14:textId="77777777" w:rsidR="002E420E" w:rsidRPr="001D37F0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58600225" w14:textId="217528C2" w:rsidR="005977A3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 xml:space="preserve">Murid mendengar penerangan guru tentang </w:t>
            </w:r>
            <w:r w:rsidR="0040415C">
              <w:rPr>
                <w:sz w:val="24"/>
                <w:szCs w:val="24"/>
                <w:lang w:val="en-US"/>
              </w:rPr>
              <w:t>t</w:t>
            </w:r>
            <w:r w:rsidR="0040415C">
              <w:rPr>
                <w:lang w:val="en-US"/>
              </w:rPr>
              <w:t>iga zon pertumbuhan.</w:t>
            </w:r>
          </w:p>
          <w:p w14:paraId="58600226" w14:textId="77777777" w:rsidR="002E420E" w:rsidRPr="005977A3" w:rsidRDefault="005977A3" w:rsidP="005977A3">
            <w:pPr>
              <w:pStyle w:val="ListParagraph"/>
              <w:numPr>
                <w:ilvl w:val="0"/>
                <w:numId w:val="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2E420E" w:rsidRPr="001D37F0" w14:paraId="5860022D" w14:textId="77777777" w:rsidTr="00E82BEE">
        <w:trPr>
          <w:trHeight w:val="930"/>
        </w:trPr>
        <w:tc>
          <w:tcPr>
            <w:tcW w:w="9659" w:type="dxa"/>
            <w:gridSpan w:val="4"/>
          </w:tcPr>
          <w:p w14:paraId="1281914C" w14:textId="77777777" w:rsidR="000B29DD" w:rsidRDefault="002E420E" w:rsidP="000B29DD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5BE0739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ahagikan kepada beberapa kumpulan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dan menjalankan aktiviti </w:t>
            </w:r>
            <w:r w:rsidR="009C0525" w:rsidRPr="000B29DD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Gallery Walk</w:t>
            </w:r>
            <w:r w:rsidR="009C0525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959F80D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tiap kumpulan dikehendaki menjawab soalan yang disediakan.</w:t>
            </w:r>
          </w:p>
          <w:p w14:paraId="63907036" w14:textId="77777777" w:rsidR="000B29DD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jalan ke setiap kumpulan untuk melihat jawapan daripada kumpulan lain dan</w:t>
            </w:r>
            <w:r w:rsidR="000B29DD" w:rsidRPr="000B29DD">
              <w:rPr>
                <w:rStyle w:val="fontstyle01"/>
                <w:rFonts w:asciiTheme="minorHAnsi" w:hAnsiTheme="minorHAnsi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erbincang.</w:t>
            </w:r>
          </w:p>
          <w:p w14:paraId="5860022C" w14:textId="3C780624" w:rsidR="008C7C11" w:rsidRPr="000B29DD" w:rsidRDefault="0040415C" w:rsidP="000B29DD">
            <w:pPr>
              <w:pStyle w:val="ListParagraph"/>
              <w:numPr>
                <w:ilvl w:val="0"/>
                <w:numId w:val="29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oleh meninggalkan nota ringkas atau komen di atas hasil kerja kumpulan lain.</w:t>
            </w:r>
          </w:p>
        </w:tc>
      </w:tr>
      <w:tr w:rsidR="002E420E" w:rsidRPr="001D37F0" w14:paraId="58600230" w14:textId="77777777" w:rsidTr="00E82BEE">
        <w:trPr>
          <w:trHeight w:val="621"/>
        </w:trPr>
        <w:tc>
          <w:tcPr>
            <w:tcW w:w="9659" w:type="dxa"/>
            <w:gridSpan w:val="4"/>
          </w:tcPr>
          <w:p w14:paraId="5860022E" w14:textId="77777777" w:rsidR="002E420E" w:rsidRDefault="002E420E" w:rsidP="00B91269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2F" w14:textId="17AC0A33" w:rsidR="002E420E" w:rsidRPr="000B29DD" w:rsidRDefault="005977A3" w:rsidP="005977A3">
            <w:pPr>
              <w:rPr>
                <w:sz w:val="24"/>
                <w:szCs w:val="24"/>
                <w:lang w:val="en-US"/>
              </w:rPr>
            </w:pPr>
            <w:r w:rsidRPr="000B29DD">
              <w:rPr>
                <w:sz w:val="24"/>
                <w:szCs w:val="24"/>
                <w:lang w:val="en-US"/>
              </w:rPr>
              <w:t>Murid menjawab soalan</w:t>
            </w:r>
            <w:r w:rsidR="00A7749E" w:rsidRPr="000B29DD">
              <w:rPr>
                <w:sz w:val="24"/>
                <w:szCs w:val="24"/>
                <w:lang w:val="en-US"/>
              </w:rPr>
              <w:t xml:space="preserve"> </w:t>
            </w:r>
            <w:r w:rsidR="0040415C" w:rsidRPr="000B29DD">
              <w:rPr>
                <w:sz w:val="24"/>
                <w:szCs w:val="24"/>
                <w:lang w:val="en-US"/>
              </w:rPr>
              <w:t>1</w:t>
            </w:r>
            <w:r w:rsidR="000B29DD" w:rsidRPr="000B29DD">
              <w:rPr>
                <w:sz w:val="24"/>
                <w:szCs w:val="24"/>
                <w:lang w:val="en-US"/>
              </w:rPr>
              <w:t xml:space="preserve"> – 3 </w:t>
            </w:r>
            <w:r w:rsidRPr="000B29DD">
              <w:rPr>
                <w:sz w:val="24"/>
                <w:szCs w:val="24"/>
                <w:lang w:val="en-US"/>
              </w:rPr>
              <w:t xml:space="preserve">dalam buku </w:t>
            </w:r>
            <w:r w:rsidR="004321DD">
              <w:rPr>
                <w:sz w:val="24"/>
                <w:szCs w:val="24"/>
                <w:lang w:val="en-US"/>
              </w:rPr>
              <w:t>Excel</w:t>
            </w:r>
            <w:r w:rsidRPr="000B29DD">
              <w:rPr>
                <w:sz w:val="24"/>
                <w:szCs w:val="24"/>
                <w:lang w:val="en-US"/>
              </w:rPr>
              <w:t xml:space="preserve"> PBD </w:t>
            </w:r>
            <w:r w:rsidR="0040415C" w:rsidRPr="000B29DD">
              <w:rPr>
                <w:sz w:val="24"/>
                <w:szCs w:val="24"/>
                <w:lang w:val="en-US"/>
              </w:rPr>
              <w:t>Biologi Tingkatan 5</w:t>
            </w:r>
            <w:r w:rsidR="0062742F" w:rsidRPr="000B29DD">
              <w:rPr>
                <w:sz w:val="24"/>
                <w:szCs w:val="24"/>
                <w:lang w:val="en-US"/>
              </w:rPr>
              <w:t xml:space="preserve"> halaman </w:t>
            </w:r>
            <w:r w:rsidR="004321DD">
              <w:rPr>
                <w:sz w:val="24"/>
                <w:szCs w:val="24"/>
                <w:lang w:val="en-US"/>
              </w:rPr>
              <w:t>4</w:t>
            </w:r>
            <w:r w:rsidR="000B29DD">
              <w:rPr>
                <w:sz w:val="24"/>
                <w:szCs w:val="24"/>
                <w:lang w:val="en-US"/>
              </w:rPr>
              <w:t xml:space="preserve"> – </w:t>
            </w:r>
            <w:r w:rsidR="004321DD">
              <w:rPr>
                <w:sz w:val="24"/>
                <w:szCs w:val="24"/>
                <w:lang w:val="en-US"/>
              </w:rPr>
              <w:t>7</w:t>
            </w:r>
            <w:r w:rsidR="000B29DD">
              <w:rPr>
                <w:sz w:val="24"/>
                <w:szCs w:val="24"/>
                <w:lang w:val="en-US"/>
              </w:rPr>
              <w:t>.</w:t>
            </w:r>
          </w:p>
        </w:tc>
      </w:tr>
      <w:tr w:rsidR="002E420E" w:rsidRPr="001D37F0" w14:paraId="58600232" w14:textId="77777777" w:rsidTr="00E82BEE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600231" w14:textId="77777777" w:rsidR="002E420E" w:rsidRPr="001D37F0" w:rsidRDefault="002E420E" w:rsidP="00B91269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E420E" w:rsidRPr="001D37F0" w14:paraId="58600244" w14:textId="77777777" w:rsidTr="00E82BEE">
        <w:trPr>
          <w:trHeight w:val="3116"/>
        </w:trPr>
        <w:tc>
          <w:tcPr>
            <w:tcW w:w="9659" w:type="dxa"/>
            <w:gridSpan w:val="4"/>
          </w:tcPr>
          <w:p w14:paraId="58600233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34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35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36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</w:p>
          <w:p w14:paraId="58600237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38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9" w14:textId="77777777" w:rsidR="002E420E" w:rsidRPr="001D37F0" w:rsidRDefault="002E420E" w:rsidP="00B9126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3A" w14:textId="77777777" w:rsidR="000B10D9" w:rsidRPr="001D37F0" w:rsidRDefault="000B10D9" w:rsidP="000B10D9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58600243" w14:textId="39E2ACB6" w:rsidR="005977A3" w:rsidRPr="001D37F0" w:rsidRDefault="000B10D9" w:rsidP="00E82BEE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20369ED" w14:textId="77777777" w:rsidR="000402B6" w:rsidRDefault="000402B6">
      <w:pPr>
        <w:rPr>
          <w:lang w:val="en-US"/>
        </w:rPr>
      </w:pPr>
    </w:p>
    <w:p w14:paraId="68ECBF9F" w14:textId="77777777" w:rsidR="00E82BEE" w:rsidRDefault="00E82BEE">
      <w:pPr>
        <w:rPr>
          <w:lang w:val="en-US"/>
        </w:rPr>
      </w:pPr>
    </w:p>
    <w:p w14:paraId="17F23420" w14:textId="77777777" w:rsidR="00E82BEE" w:rsidRDefault="00E82BEE">
      <w:pPr>
        <w:rPr>
          <w:lang w:val="en-US"/>
        </w:rPr>
      </w:pPr>
    </w:p>
    <w:p w14:paraId="1B3E1C7F" w14:textId="77777777" w:rsidR="00E82BEE" w:rsidRDefault="00E82BEE">
      <w:pPr>
        <w:rPr>
          <w:lang w:val="en-US"/>
        </w:rPr>
      </w:pPr>
    </w:p>
    <w:p w14:paraId="477B5BE4" w14:textId="77777777" w:rsidR="00E82BEE" w:rsidRDefault="00E82BEE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02"/>
        <w:gridCol w:w="4380"/>
        <w:gridCol w:w="2107"/>
        <w:gridCol w:w="1447"/>
      </w:tblGrid>
      <w:tr w:rsidR="00F17CF2" w:rsidRPr="001D37F0" w14:paraId="586002C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C6" w14:textId="77777777" w:rsidR="00F17CF2" w:rsidRPr="001D37F0" w:rsidRDefault="00F17CF2" w:rsidP="00D63F9F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586002C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8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86002C9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86002CA" w14:textId="77777777" w:rsidR="00F17CF2" w:rsidRPr="001D37F0" w:rsidRDefault="00F17CF2" w:rsidP="00D63F9F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586002CB" w14:textId="77777777" w:rsidR="00F17CF2" w:rsidRPr="001D37F0" w:rsidRDefault="00F17CF2" w:rsidP="00D63F9F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1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CD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586002CE" w14:textId="04CC6321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586002CF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6002D0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6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2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86002D3" w14:textId="2304EA31" w:rsidR="00FC67C7" w:rsidRPr="001D37F0" w:rsidRDefault="00D94DFA" w:rsidP="00FC67C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586002D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586002D5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86002DB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586002D7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586002D8" w14:textId="0E964D09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  <w:r w:rsidRPr="009F3344">
              <w:rPr>
                <w:rFonts w:cstheme="minorHAnsi"/>
                <w:sz w:val="24"/>
                <w:szCs w:val="24"/>
                <w:lang w:val="en-US"/>
              </w:rPr>
              <w:t>Ti</w:t>
            </w:r>
            <w:r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9F3344">
              <w:rPr>
                <w:rFonts w:cstheme="minorHAnsi"/>
                <w:sz w:val="24"/>
                <w:szCs w:val="24"/>
                <w:lang w:val="en-US"/>
              </w:rPr>
              <w:t>u Meristem dan Pertumbuhan</w:t>
            </w:r>
          </w:p>
        </w:tc>
        <w:tc>
          <w:tcPr>
            <w:tcW w:w="1785" w:type="dxa"/>
            <w:vAlign w:val="center"/>
          </w:tcPr>
          <w:p w14:paraId="586002D9" w14:textId="77777777" w:rsidR="00D94DFA" w:rsidRPr="001D37F0" w:rsidRDefault="00D94DFA" w:rsidP="00D94DF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586002DA" w14:textId="77777777" w:rsidR="00D94DFA" w:rsidRPr="001D37F0" w:rsidRDefault="00D94DFA" w:rsidP="00D94DFA">
            <w:pPr>
              <w:rPr>
                <w:sz w:val="24"/>
                <w:szCs w:val="24"/>
                <w:lang w:val="en-US"/>
              </w:rPr>
            </w:pPr>
          </w:p>
        </w:tc>
      </w:tr>
      <w:tr w:rsidR="00FC67C7" w:rsidRPr="001D37F0" w14:paraId="586002DD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DC" w14:textId="62256A7A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C67C7" w:rsidRPr="001D37F0" w14:paraId="586002E1" w14:textId="77777777" w:rsidTr="00E82BEE">
        <w:tc>
          <w:tcPr>
            <w:tcW w:w="9736" w:type="dxa"/>
            <w:gridSpan w:val="4"/>
          </w:tcPr>
          <w:p w14:paraId="1DE6A766" w14:textId="77777777" w:rsidR="000B29DD" w:rsidRDefault="00FC67C7" w:rsidP="00E82BEE">
            <w:pPr>
              <w:jc w:val="both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Pada akhir PdP</w:t>
            </w:r>
            <w:r>
              <w:rPr>
                <w:sz w:val="24"/>
                <w:szCs w:val="24"/>
                <w:lang w:val="en-US"/>
              </w:rPr>
              <w:t>c,</w:t>
            </w:r>
            <w:r w:rsidRPr="001D37F0">
              <w:rPr>
                <w:sz w:val="24"/>
                <w:szCs w:val="24"/>
                <w:lang w:val="en-US"/>
              </w:rPr>
              <w:t xml:space="preserve"> murid dapat:</w:t>
            </w:r>
          </w:p>
          <w:p w14:paraId="24EFDD8D" w14:textId="770AE287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jenis pertumbuhan iaitu pertumbuhan primer dan pertumbuhan sekunder</w:t>
            </w:r>
          </w:p>
          <w:p w14:paraId="323D2115" w14:textId="6D97A1EA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wajarkan empat kepentingan pertumbuhan primer dan pertumbuhan sekunder.</w:t>
            </w:r>
          </w:p>
          <w:p w14:paraId="7D9939C8" w14:textId="27E25644" w:rsidR="00D94DFA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banding dan membezakan antara pertumbuhan primer dengan pertumbuhan sekunder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alam tumbuhan eudikot.</w:t>
            </w:r>
          </w:p>
          <w:p w14:paraId="586002E0" w14:textId="69CE2594" w:rsidR="00FC67C7" w:rsidRPr="000B29DD" w:rsidRDefault="00D94DFA" w:rsidP="000B29DD">
            <w:pPr>
              <w:pStyle w:val="ListParagraph"/>
              <w:numPr>
                <w:ilvl w:val="0"/>
                <w:numId w:val="3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Menyatakan</w:t>
            </w:r>
            <w:proofErr w:type="spellEnd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 xml:space="preserve"> </w:t>
            </w:r>
            <w:proofErr w:type="spellStart"/>
            <w:r w:rsidRPr="000B29DD">
              <w:rPr>
                <w:rFonts w:cstheme="minorHAnsi"/>
                <w:noProof w:val="0"/>
                <w:sz w:val="24"/>
                <w:szCs w:val="24"/>
                <w:lang w:val="en-SG"/>
              </w:rPr>
              <w:t>tiga</w:t>
            </w:r>
            <w:proofErr w:type="spellEnd"/>
            <w:r w:rsidRPr="000B29DD">
              <w:rPr>
                <w:noProof w:val="0"/>
                <w:lang w:val="en-SG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tumbuhan yang mengalami pertumbuhan sekunder dari segi</w:t>
            </w:r>
            <w:r w:rsidR="000B29DD"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B29D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konomi.</w:t>
            </w:r>
          </w:p>
        </w:tc>
      </w:tr>
      <w:tr w:rsidR="00FC67C7" w:rsidRPr="001D37F0" w14:paraId="586002E3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E2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FC67C7" w:rsidRPr="001D37F0" w14:paraId="586002E6" w14:textId="77777777" w:rsidTr="00E82BEE">
        <w:trPr>
          <w:trHeight w:val="735"/>
        </w:trPr>
        <w:tc>
          <w:tcPr>
            <w:tcW w:w="9736" w:type="dxa"/>
            <w:gridSpan w:val="4"/>
          </w:tcPr>
          <w:p w14:paraId="586002E4" w14:textId="77777777" w:rsidR="00FC67C7" w:rsidRPr="001D37F0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E560B8D" w14:textId="27CF617C" w:rsidR="00FC67C7" w:rsidRDefault="00FC67C7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9F2189">
              <w:rPr>
                <w:sz w:val="24"/>
                <w:szCs w:val="24"/>
                <w:lang w:val="en-US"/>
              </w:rPr>
              <w:t>pertumbuhan primer dan pertumbuhan sekunder.</w:t>
            </w:r>
          </w:p>
          <w:p w14:paraId="586002E5" w14:textId="6605D7BE" w:rsidR="00E46409" w:rsidRPr="00C12C87" w:rsidRDefault="00E46409" w:rsidP="00FC67C7">
            <w:pPr>
              <w:pStyle w:val="ListParagraph"/>
              <w:numPr>
                <w:ilvl w:val="0"/>
                <w:numId w:val="13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FC67C7" w:rsidRPr="001D37F0" w14:paraId="586002ED" w14:textId="77777777" w:rsidTr="00E82BEE">
        <w:trPr>
          <w:trHeight w:val="930"/>
        </w:trPr>
        <w:tc>
          <w:tcPr>
            <w:tcW w:w="9736" w:type="dxa"/>
            <w:gridSpan w:val="4"/>
          </w:tcPr>
          <w:p w14:paraId="586002E7" w14:textId="77777777" w:rsidR="00FC67C7" w:rsidRPr="001D37F0" w:rsidRDefault="00FC67C7" w:rsidP="00E82BEE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9490CB5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maklumat mengenai pertumbuhan primer dan pertumbuhan sekunder.</w:t>
            </w:r>
          </w:p>
          <w:p w14:paraId="13226A07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lengkapkan peta i-Think peta buih berganda untuk mencari perbandingan antara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rtumbuhan primer dan pertumbuhan sekunder.</w:t>
            </w:r>
          </w:p>
          <w:p w14:paraId="6A839AB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bergerak dalam kumpulan masing-masing untuk mengumpulkan maklumat mengenai</w:t>
            </w:r>
            <w:r w:rsidR="000B29DD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epentingan pertumbuhan primer dan pertumbuhan sekunder.</w:t>
            </w:r>
          </w:p>
          <w:p w14:paraId="3D93EEEE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ghasilkan video pendek atau Tik-Tok untuk menyampaikan mesej d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hasil dapatan.</w:t>
            </w:r>
          </w:p>
          <w:p w14:paraId="5E31CD03" w14:textId="77777777" w:rsid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embentangan video atau Tik-Tok dijalankan di dalam kelas.</w:t>
            </w:r>
          </w:p>
          <w:p w14:paraId="586002EC" w14:textId="50155A30" w:rsidR="00F15C4D" w:rsidRPr="00E34E28" w:rsidRDefault="009F2189" w:rsidP="00E34E28">
            <w:pPr>
              <w:pStyle w:val="ListParagraph"/>
              <w:numPr>
                <w:ilvl w:val="0"/>
                <w:numId w:val="31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si soal jawab dijalankan di dalam kelas.</w:t>
            </w:r>
          </w:p>
        </w:tc>
      </w:tr>
      <w:tr w:rsidR="00FC67C7" w:rsidRPr="001D37F0" w14:paraId="586002F0" w14:textId="77777777" w:rsidTr="00E82BEE">
        <w:trPr>
          <w:trHeight w:val="637"/>
        </w:trPr>
        <w:tc>
          <w:tcPr>
            <w:tcW w:w="9736" w:type="dxa"/>
            <w:gridSpan w:val="4"/>
          </w:tcPr>
          <w:p w14:paraId="586002EE" w14:textId="77777777" w:rsidR="00FC67C7" w:rsidRDefault="00FC67C7" w:rsidP="00FC67C7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586002EF" w14:textId="3D282F09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 w:rsidR="00F15C4D">
              <w:rPr>
                <w:sz w:val="24"/>
                <w:szCs w:val="24"/>
                <w:lang w:val="en-US"/>
              </w:rPr>
              <w:t xml:space="preserve"> </w:t>
            </w:r>
            <w:r w:rsidR="00E4691C">
              <w:rPr>
                <w:sz w:val="24"/>
                <w:szCs w:val="24"/>
                <w:lang w:val="en-US"/>
              </w:rPr>
              <w:t>4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E4691C">
              <w:rPr>
                <w:sz w:val="24"/>
                <w:szCs w:val="24"/>
                <w:lang w:val="en-US"/>
              </w:rPr>
              <w:t>7</w:t>
            </w:r>
            <w:r w:rsidR="00E34E28">
              <w:rPr>
                <w:sz w:val="24"/>
                <w:szCs w:val="24"/>
                <w:lang w:val="en-US"/>
              </w:rPr>
              <w:t xml:space="preserve">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6459BF">
              <w:rPr>
                <w:sz w:val="24"/>
                <w:szCs w:val="24"/>
                <w:lang w:val="en-US"/>
              </w:rPr>
              <w:t>Excel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 w:rsidR="00E4691C"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6459BF">
              <w:rPr>
                <w:sz w:val="24"/>
                <w:szCs w:val="24"/>
                <w:lang w:val="en-US"/>
              </w:rPr>
              <w:t>7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6459BF">
              <w:rPr>
                <w:sz w:val="24"/>
                <w:szCs w:val="24"/>
                <w:lang w:val="en-US"/>
              </w:rPr>
              <w:t>9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FC67C7" w:rsidRPr="001D37F0" w14:paraId="586002F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586002F1" w14:textId="77777777" w:rsidR="00FC67C7" w:rsidRPr="001D37F0" w:rsidRDefault="00FC67C7" w:rsidP="00FC67C7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C67C7" w:rsidRPr="001D37F0" w14:paraId="586002FF" w14:textId="77777777" w:rsidTr="00E82BEE">
        <w:trPr>
          <w:trHeight w:val="3036"/>
        </w:trPr>
        <w:tc>
          <w:tcPr>
            <w:tcW w:w="9736" w:type="dxa"/>
            <w:gridSpan w:val="4"/>
          </w:tcPr>
          <w:p w14:paraId="586002F3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86002F4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86002F5" w14:textId="77777777" w:rsidR="00FC67C7" w:rsidRPr="001D37F0" w:rsidRDefault="00FC67C7" w:rsidP="00FC67C7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86002F6" w14:textId="77777777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</w:p>
          <w:p w14:paraId="24ED24F9" w14:textId="77777777" w:rsidR="004D566B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586002F8" w14:textId="16F903BB" w:rsidR="00FC67C7" w:rsidRPr="001D37F0" w:rsidRDefault="00FC67C7" w:rsidP="00FC67C7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586002FE" w14:textId="1AFF23C6" w:rsidR="00FC67C7" w:rsidRPr="001D37F0" w:rsidRDefault="00FC67C7" w:rsidP="004D566B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6A10E889" w14:textId="77777777" w:rsidR="00E82BEE" w:rsidRDefault="00E82BEE"/>
    <w:tbl>
      <w:tblPr>
        <w:tblStyle w:val="TableGrid"/>
        <w:tblpPr w:leftFromText="180" w:rightFromText="180" w:vertAnchor="text" w:tblpY="46"/>
        <w:tblW w:w="9736" w:type="dxa"/>
        <w:tblLook w:val="04A0" w:firstRow="1" w:lastRow="0" w:firstColumn="1" w:lastColumn="0" w:noHBand="0" w:noVBand="1"/>
      </w:tblPr>
      <w:tblGrid>
        <w:gridCol w:w="1812"/>
        <w:gridCol w:w="4350"/>
        <w:gridCol w:w="2112"/>
        <w:gridCol w:w="1462"/>
      </w:tblGrid>
      <w:tr w:rsidR="004D566B" w:rsidRPr="001D37F0" w14:paraId="3B837E8E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71B4ADFC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82BEE" w:rsidRPr="001D37F0" w14:paraId="6ED5BF75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3E9AD78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631" w:type="dxa"/>
            <w:vAlign w:val="center"/>
          </w:tcPr>
          <w:p w14:paraId="554BADB0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785" w:type="dxa"/>
            <w:vAlign w:val="center"/>
          </w:tcPr>
          <w:p w14:paraId="535309A2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1716" w:type="dxa"/>
            <w:vAlign w:val="center"/>
          </w:tcPr>
          <w:p w14:paraId="33A57DB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562C5884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191ED8C1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631" w:type="dxa"/>
            <w:vAlign w:val="center"/>
          </w:tcPr>
          <w:p w14:paraId="4F6E114B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785" w:type="dxa"/>
            <w:vAlign w:val="center"/>
          </w:tcPr>
          <w:p w14:paraId="4C9A5864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1716" w:type="dxa"/>
            <w:vAlign w:val="center"/>
          </w:tcPr>
          <w:p w14:paraId="583DCE9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0BF6F28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7E4CA6FA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631" w:type="dxa"/>
            <w:vAlign w:val="center"/>
          </w:tcPr>
          <w:p w14:paraId="5DAEBBA8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1.0 </w:t>
            </w:r>
            <w:r w:rsidRPr="00B359F8">
              <w:rPr>
                <w:sz w:val="24"/>
                <w:szCs w:val="24"/>
                <w:lang w:val="en-US"/>
              </w:rPr>
              <w:t>Organisasi Tisu Tumbuhan dan Pertumbuhan</w:t>
            </w:r>
          </w:p>
        </w:tc>
        <w:tc>
          <w:tcPr>
            <w:tcW w:w="1785" w:type="dxa"/>
            <w:vAlign w:val="center"/>
          </w:tcPr>
          <w:p w14:paraId="1361F92C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1716" w:type="dxa"/>
            <w:vAlign w:val="center"/>
          </w:tcPr>
          <w:p w14:paraId="30A0B7FF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E82BEE" w:rsidRPr="001D37F0" w14:paraId="27514C5C" w14:textId="77777777" w:rsidTr="00E82BEE">
        <w:trPr>
          <w:trHeight w:val="397"/>
        </w:trPr>
        <w:tc>
          <w:tcPr>
            <w:tcW w:w="1604" w:type="dxa"/>
            <w:vAlign w:val="center"/>
          </w:tcPr>
          <w:p w14:paraId="6B1809E0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631" w:type="dxa"/>
            <w:vAlign w:val="center"/>
          </w:tcPr>
          <w:p w14:paraId="143FC6FF" w14:textId="388CE6B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engkung Pertumbuhan</w:t>
            </w:r>
          </w:p>
        </w:tc>
        <w:tc>
          <w:tcPr>
            <w:tcW w:w="1785" w:type="dxa"/>
            <w:vAlign w:val="center"/>
          </w:tcPr>
          <w:p w14:paraId="6DC1D869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1716" w:type="dxa"/>
            <w:vAlign w:val="center"/>
          </w:tcPr>
          <w:p w14:paraId="409821B1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D566B" w:rsidRPr="001D37F0" w14:paraId="7AB99AA1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74EB1CB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4D566B" w:rsidRPr="001D37F0" w14:paraId="178F0A17" w14:textId="77777777" w:rsidTr="00E82BEE">
        <w:tc>
          <w:tcPr>
            <w:tcW w:w="9736" w:type="dxa"/>
            <w:gridSpan w:val="4"/>
          </w:tcPr>
          <w:p w14:paraId="3D6DFFF6" w14:textId="77777777" w:rsidR="004D566B" w:rsidRPr="00486D03" w:rsidRDefault="004D566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486D03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40014261" w14:textId="6C3B4779" w:rsidR="004D566B" w:rsidRPr="00E34E28" w:rsidRDefault="00486D03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tiga jenis tumbuhan berdasarkan kitar hidup.</w:t>
            </w:r>
          </w:p>
          <w:p w14:paraId="02F204D6" w14:textId="77777777" w:rsidR="00E34E28" w:rsidRDefault="00652A17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cerakinkan tiga lengkung pertumbuhan</w:t>
            </w:r>
            <w:r w:rsid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3CB80FD2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emusim</w:t>
            </w:r>
          </w:p>
          <w:p w14:paraId="5E8040CB" w14:textId="77777777" w:rsidR="00E34E28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dwimusim</w:t>
            </w:r>
          </w:p>
          <w:p w14:paraId="3E1FE860" w14:textId="47BECD61" w:rsidR="00652A17" w:rsidRPr="00E34E28" w:rsidRDefault="00E34E28" w:rsidP="00E34E28">
            <w:pPr>
              <w:pStyle w:val="ListParagraph"/>
              <w:numPr>
                <w:ilvl w:val="0"/>
                <w:numId w:val="33"/>
              </w:numPr>
              <w:ind w:left="782" w:hanging="357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color w:val="242021"/>
                <w:sz w:val="24"/>
                <w:szCs w:val="24"/>
              </w:rPr>
              <w:t>Tumbuhan saka</w:t>
            </w:r>
          </w:p>
          <w:p w14:paraId="72E00790" w14:textId="353B0F4E" w:rsidR="004D566B" w:rsidRPr="00E34E28" w:rsidRDefault="00F833FD" w:rsidP="00E34E28">
            <w:pPr>
              <w:pStyle w:val="ListParagraph"/>
              <w:numPr>
                <w:ilvl w:val="0"/>
                <w:numId w:val="32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merihalkan e</w:t>
            </w:r>
            <w:r w:rsidR="00652A17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sperimen untuk mengkaji lengkung pertumbuhan dalam tumbuhan.</w:t>
            </w:r>
          </w:p>
        </w:tc>
      </w:tr>
      <w:tr w:rsidR="004D566B" w:rsidRPr="001D37F0" w14:paraId="644D52A7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6582C1AF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AKTIVIT</w:t>
            </w:r>
            <w:r>
              <w:rPr>
                <w:b/>
                <w:sz w:val="28"/>
                <w:szCs w:val="28"/>
                <w:lang w:val="en-US"/>
              </w:rPr>
              <w:t>I</w:t>
            </w:r>
            <w:r w:rsidRPr="001D37F0">
              <w:rPr>
                <w:b/>
                <w:sz w:val="28"/>
                <w:szCs w:val="28"/>
                <w:lang w:val="en-US"/>
              </w:rPr>
              <w:t xml:space="preserve"> PENGAJARAN DAN PEMBELAJARAN</w:t>
            </w:r>
          </w:p>
        </w:tc>
      </w:tr>
      <w:tr w:rsidR="004D566B" w:rsidRPr="001D37F0" w14:paraId="1933F2DF" w14:textId="77777777" w:rsidTr="00E82BEE">
        <w:trPr>
          <w:trHeight w:val="735"/>
        </w:trPr>
        <w:tc>
          <w:tcPr>
            <w:tcW w:w="9736" w:type="dxa"/>
            <w:gridSpan w:val="4"/>
          </w:tcPr>
          <w:p w14:paraId="0568C915" w14:textId="77777777" w:rsidR="004D566B" w:rsidRPr="001D37F0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FF6DA23" w14:textId="51B72E4A" w:rsidR="004D566B" w:rsidRDefault="004D566B" w:rsidP="00E34E28">
            <w:pPr>
              <w:pStyle w:val="ListParagraph"/>
              <w:numPr>
                <w:ilvl w:val="0"/>
                <w:numId w:val="27"/>
              </w:numPr>
              <w:ind w:left="425" w:hanging="425"/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Murid mendengar penerangan guru </w:t>
            </w:r>
            <w:r>
              <w:rPr>
                <w:sz w:val="24"/>
                <w:szCs w:val="24"/>
                <w:lang w:val="en-US"/>
              </w:rPr>
              <w:t xml:space="preserve">tentang </w:t>
            </w:r>
            <w:r w:rsidR="00652A17">
              <w:rPr>
                <w:sz w:val="24"/>
                <w:szCs w:val="24"/>
                <w:lang w:val="en-US"/>
              </w:rPr>
              <w:t>lengkung pertumbuhan.</w:t>
            </w:r>
          </w:p>
          <w:p w14:paraId="5C1B2A55" w14:textId="77777777" w:rsidR="004D566B" w:rsidRPr="00C12C87" w:rsidRDefault="004D566B" w:rsidP="00E82BEE">
            <w:pPr>
              <w:pStyle w:val="ListParagraph"/>
              <w:numPr>
                <w:ilvl w:val="0"/>
                <w:numId w:val="27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Murid dan guru bersoal jawab untuk menguji tahap pengetahuan sedia ada murid.</w:t>
            </w:r>
          </w:p>
        </w:tc>
      </w:tr>
      <w:tr w:rsidR="004D566B" w:rsidRPr="001D37F0" w14:paraId="20B22967" w14:textId="77777777" w:rsidTr="00E82BEE">
        <w:trPr>
          <w:trHeight w:val="930"/>
        </w:trPr>
        <w:tc>
          <w:tcPr>
            <w:tcW w:w="9736" w:type="dxa"/>
            <w:gridSpan w:val="4"/>
          </w:tcPr>
          <w:p w14:paraId="78F90F61" w14:textId="77777777" w:rsidR="004D566B" w:rsidRPr="001D37F0" w:rsidRDefault="004D566B" w:rsidP="00E34E28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9354D5A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diberikan tugasan seminggu lebih awal untuk mencari dan mengumpulkan maklumat</w:t>
            </w:r>
            <w:r w:rsidR="00E34E28"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engenai jenis tumbuhan berdasarkan kitar hidup serta lengkung pertumbuhan.</w:t>
            </w:r>
          </w:p>
          <w:p w14:paraId="0EC6F37D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Murid mencari bahan dan menyediakan folio berkaitan jenis tumbuhan dan contohnya.</w:t>
            </w:r>
          </w:p>
          <w:p w14:paraId="13318938" w14:textId="77777777" w:rsid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elepas seminggu, murid mempamerkan folio masing-masing dan murid-murid lain juga melihat folio kawan-kawan yang lain.</w:t>
            </w:r>
          </w:p>
          <w:p w14:paraId="4B734886" w14:textId="6886B744" w:rsidR="004D566B" w:rsidRPr="00E34E28" w:rsidRDefault="00F746D3" w:rsidP="00E34E28">
            <w:pPr>
              <w:pStyle w:val="ListParagraph"/>
              <w:numPr>
                <w:ilvl w:val="0"/>
                <w:numId w:val="35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E34E2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Komunikasi antara murid-murid dan antara guru dengan murid digalakkan</w:t>
            </w:r>
          </w:p>
        </w:tc>
      </w:tr>
      <w:tr w:rsidR="004D566B" w:rsidRPr="001D37F0" w14:paraId="25FD875F" w14:textId="77777777" w:rsidTr="00E82BEE">
        <w:trPr>
          <w:trHeight w:val="637"/>
        </w:trPr>
        <w:tc>
          <w:tcPr>
            <w:tcW w:w="9736" w:type="dxa"/>
            <w:gridSpan w:val="4"/>
          </w:tcPr>
          <w:p w14:paraId="6DEB1D65" w14:textId="77777777" w:rsidR="004D566B" w:rsidRDefault="004D566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FD3A8BE" w14:textId="367E3EAF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>Murid menjawab soalan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</w:t>
            </w:r>
            <w:r w:rsidR="00E34E28">
              <w:rPr>
                <w:sz w:val="24"/>
                <w:szCs w:val="24"/>
                <w:lang w:val="en-US"/>
              </w:rPr>
              <w:t xml:space="preserve"> – </w:t>
            </w:r>
            <w:r w:rsidR="00077014">
              <w:rPr>
                <w:sz w:val="24"/>
                <w:szCs w:val="24"/>
                <w:lang w:val="en-US"/>
              </w:rPr>
              <w:t>2</w:t>
            </w:r>
            <w:r w:rsidR="00E34E28">
              <w:rPr>
                <w:sz w:val="24"/>
                <w:szCs w:val="24"/>
                <w:lang w:val="en-US"/>
              </w:rPr>
              <w:t xml:space="preserve"> </w:t>
            </w:r>
            <w:r w:rsidRPr="00F17CF2">
              <w:rPr>
                <w:sz w:val="24"/>
                <w:szCs w:val="24"/>
                <w:lang w:val="en-US"/>
              </w:rPr>
              <w:t xml:space="preserve">dalam buku </w:t>
            </w:r>
            <w:r w:rsidR="00077014">
              <w:rPr>
                <w:sz w:val="24"/>
                <w:szCs w:val="24"/>
                <w:lang w:val="en-US"/>
              </w:rPr>
              <w:t>Excel</w:t>
            </w:r>
            <w:r w:rsidRPr="00F17CF2">
              <w:rPr>
                <w:sz w:val="24"/>
                <w:szCs w:val="24"/>
                <w:lang w:val="en-US"/>
              </w:rPr>
              <w:t xml:space="preserve"> PBD </w:t>
            </w:r>
            <w:r>
              <w:rPr>
                <w:sz w:val="24"/>
                <w:szCs w:val="24"/>
                <w:lang w:val="en-US"/>
              </w:rPr>
              <w:t>Biologi Tingkatan 5</w:t>
            </w:r>
            <w:r w:rsidRPr="00F17CF2">
              <w:rPr>
                <w:sz w:val="24"/>
                <w:szCs w:val="24"/>
                <w:lang w:val="en-US"/>
              </w:rPr>
              <w:t xml:space="preserve"> halaman </w:t>
            </w:r>
            <w:r w:rsidR="00077014">
              <w:rPr>
                <w:sz w:val="24"/>
                <w:szCs w:val="24"/>
                <w:lang w:val="en-US"/>
              </w:rPr>
              <w:t>10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E34E28">
              <w:rPr>
                <w:sz w:val="24"/>
                <w:szCs w:val="24"/>
                <w:lang w:val="en-US"/>
              </w:rPr>
              <w:t>–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BF4D1A">
              <w:rPr>
                <w:sz w:val="24"/>
                <w:szCs w:val="24"/>
                <w:lang w:val="en-US"/>
              </w:rPr>
              <w:t>1</w:t>
            </w:r>
            <w:r w:rsidR="00077014">
              <w:rPr>
                <w:sz w:val="24"/>
                <w:szCs w:val="24"/>
                <w:lang w:val="en-US"/>
              </w:rPr>
              <w:t>3</w:t>
            </w:r>
            <w:r w:rsidR="00E34E28">
              <w:rPr>
                <w:sz w:val="24"/>
                <w:szCs w:val="24"/>
                <w:lang w:val="en-US"/>
              </w:rPr>
              <w:t>.</w:t>
            </w:r>
          </w:p>
        </w:tc>
      </w:tr>
      <w:tr w:rsidR="004D566B" w:rsidRPr="001D37F0" w14:paraId="311DA052" w14:textId="77777777" w:rsidTr="00E82BEE">
        <w:trPr>
          <w:trHeight w:val="397"/>
        </w:trPr>
        <w:tc>
          <w:tcPr>
            <w:tcW w:w="9736" w:type="dxa"/>
            <w:gridSpan w:val="4"/>
            <w:shd w:val="clear" w:color="auto" w:fill="FFF2CC" w:themeFill="accent4" w:themeFillTint="33"/>
            <w:vAlign w:val="center"/>
          </w:tcPr>
          <w:p w14:paraId="0A3F1537" w14:textId="77777777" w:rsidR="004D566B" w:rsidRPr="001D37F0" w:rsidRDefault="004D566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4D566B" w:rsidRPr="001D37F0" w14:paraId="7FF2D02C" w14:textId="77777777" w:rsidTr="00E82BEE">
        <w:trPr>
          <w:trHeight w:val="3218"/>
        </w:trPr>
        <w:tc>
          <w:tcPr>
            <w:tcW w:w="9736" w:type="dxa"/>
            <w:gridSpan w:val="4"/>
          </w:tcPr>
          <w:p w14:paraId="589C2C40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A5A7182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AC17565" w14:textId="77777777" w:rsidR="004D566B" w:rsidRPr="001D37F0" w:rsidRDefault="004D566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AC1968E" w14:textId="77777777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</w:p>
          <w:p w14:paraId="1FB9B0F6" w14:textId="77777777" w:rsidR="004D566B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1C68C02" w14:textId="5483E550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</w:t>
            </w:r>
          </w:p>
          <w:p w14:paraId="28F5FCDF" w14:textId="775EE6B2" w:rsidR="004D566B" w:rsidRPr="001D37F0" w:rsidRDefault="004D566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82BEE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40BF09EE" w14:textId="77777777" w:rsidR="00A72FB7" w:rsidRDefault="00A72FB7">
      <w:pPr>
        <w:rPr>
          <w:lang w:val="en-US"/>
        </w:rPr>
      </w:pPr>
    </w:p>
    <w:p w14:paraId="4FA0B75B" w14:textId="77777777" w:rsidR="00A72FB7" w:rsidRDefault="00A72FB7">
      <w:pPr>
        <w:rPr>
          <w:lang w:val="en-US"/>
        </w:rPr>
      </w:pPr>
    </w:p>
    <w:p w14:paraId="5FC3FC21" w14:textId="77777777" w:rsidR="009975AF" w:rsidRPr="0051390F" w:rsidRDefault="009975AF">
      <w:pPr>
        <w:rPr>
          <w:lang w:val="en-US"/>
        </w:rPr>
      </w:pPr>
    </w:p>
    <w:sectPr w:rsidR="009975AF" w:rsidRPr="0051390F" w:rsidSect="001D37F0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C37CF" w14:textId="77777777" w:rsidR="004E583D" w:rsidRDefault="004E583D" w:rsidP="00E13DB8">
      <w:pPr>
        <w:spacing w:after="0" w:line="240" w:lineRule="auto"/>
      </w:pPr>
      <w:r>
        <w:separator/>
      </w:r>
    </w:p>
  </w:endnote>
  <w:endnote w:type="continuationSeparator" w:id="0">
    <w:p w14:paraId="560C3EE8" w14:textId="77777777" w:rsidR="004E583D" w:rsidRDefault="004E583D" w:rsidP="00E13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600309" w14:textId="77777777" w:rsidR="00E13DB8" w:rsidRDefault="00E13DB8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0D4CE0">
          <w:t>5</w:t>
        </w:r>
        <w:r>
          <w:fldChar w:fldCharType="end"/>
        </w:r>
      </w:p>
    </w:sdtContent>
  </w:sdt>
  <w:p w14:paraId="5860030A" w14:textId="77777777" w:rsidR="00E13DB8" w:rsidRDefault="00E13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4020F" w14:textId="77777777" w:rsidR="004E583D" w:rsidRDefault="004E583D" w:rsidP="00E13DB8">
      <w:pPr>
        <w:spacing w:after="0" w:line="240" w:lineRule="auto"/>
      </w:pPr>
      <w:r>
        <w:separator/>
      </w:r>
    </w:p>
  </w:footnote>
  <w:footnote w:type="continuationSeparator" w:id="0">
    <w:p w14:paraId="37A601CB" w14:textId="77777777" w:rsidR="004E583D" w:rsidRDefault="004E583D" w:rsidP="00E13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064AF"/>
    <w:multiLevelType w:val="hybridMultilevel"/>
    <w:tmpl w:val="6D3037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7616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F3A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BAC"/>
    <w:multiLevelType w:val="hybridMultilevel"/>
    <w:tmpl w:val="7F22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86AA9"/>
    <w:multiLevelType w:val="hybridMultilevel"/>
    <w:tmpl w:val="3F029068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159F2"/>
    <w:multiLevelType w:val="hybridMultilevel"/>
    <w:tmpl w:val="46164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C778D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809CE"/>
    <w:multiLevelType w:val="hybridMultilevel"/>
    <w:tmpl w:val="C1C4FDE6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24F2217E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5968"/>
    <w:multiLevelType w:val="hybridMultilevel"/>
    <w:tmpl w:val="6320513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171C7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B2CAC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CA1DC5"/>
    <w:multiLevelType w:val="hybridMultilevel"/>
    <w:tmpl w:val="210062F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946B5"/>
    <w:multiLevelType w:val="hybridMultilevel"/>
    <w:tmpl w:val="A30C7944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8457D"/>
    <w:multiLevelType w:val="hybridMultilevel"/>
    <w:tmpl w:val="AA6C69A2"/>
    <w:lvl w:ilvl="0" w:tplc="E984093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327E7"/>
    <w:multiLevelType w:val="hybridMultilevel"/>
    <w:tmpl w:val="7CAAED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60E2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11BCB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A7855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7081B"/>
    <w:multiLevelType w:val="hybridMultilevel"/>
    <w:tmpl w:val="229619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D5814"/>
    <w:multiLevelType w:val="hybridMultilevel"/>
    <w:tmpl w:val="9EDE35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1575C"/>
    <w:multiLevelType w:val="hybridMultilevel"/>
    <w:tmpl w:val="E00A8872"/>
    <w:lvl w:ilvl="0" w:tplc="21CE1C30">
      <w:start w:val="1"/>
      <w:numFmt w:val="lowerLetter"/>
      <w:lvlText w:val="(%1)"/>
      <w:lvlJc w:val="right"/>
      <w:pPr>
        <w:ind w:left="1440" w:hanging="360"/>
      </w:pPr>
      <w:rPr>
        <w:rFonts w:hint="default"/>
      </w:rPr>
    </w:lvl>
    <w:lvl w:ilvl="1" w:tplc="21CE1C30">
      <w:start w:val="1"/>
      <w:numFmt w:val="lowerLetter"/>
      <w:lvlText w:val="(%2)"/>
      <w:lvlJc w:val="right"/>
      <w:pPr>
        <w:ind w:left="216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191335"/>
    <w:multiLevelType w:val="hybridMultilevel"/>
    <w:tmpl w:val="8F68EE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8E8485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4D643A"/>
    <w:multiLevelType w:val="hybridMultilevel"/>
    <w:tmpl w:val="A7E6CC00"/>
    <w:lvl w:ilvl="0" w:tplc="9F924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87B1B"/>
    <w:multiLevelType w:val="hybridMultilevel"/>
    <w:tmpl w:val="3A1483E6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B7C7F"/>
    <w:multiLevelType w:val="hybridMultilevel"/>
    <w:tmpl w:val="D3F88D9E"/>
    <w:lvl w:ilvl="0" w:tplc="7E98F6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82CC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5D68FF"/>
    <w:multiLevelType w:val="hybridMultilevel"/>
    <w:tmpl w:val="7CAAED3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C4AF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3"/>
  </w:num>
  <w:num w:numId="2" w16cid:durableId="440731918">
    <w:abstractNumId w:val="29"/>
  </w:num>
  <w:num w:numId="3" w16cid:durableId="634995091">
    <w:abstractNumId w:val="23"/>
  </w:num>
  <w:num w:numId="4" w16cid:durableId="1204947732">
    <w:abstractNumId w:val="2"/>
  </w:num>
  <w:num w:numId="5" w16cid:durableId="17435335">
    <w:abstractNumId w:val="27"/>
  </w:num>
  <w:num w:numId="6" w16cid:durableId="1877959624">
    <w:abstractNumId w:val="7"/>
  </w:num>
  <w:num w:numId="7" w16cid:durableId="280262346">
    <w:abstractNumId w:val="21"/>
  </w:num>
  <w:num w:numId="8" w16cid:durableId="1941790641">
    <w:abstractNumId w:val="20"/>
  </w:num>
  <w:num w:numId="9" w16cid:durableId="1911579537">
    <w:abstractNumId w:val="1"/>
  </w:num>
  <w:num w:numId="10" w16cid:durableId="193157183">
    <w:abstractNumId w:val="32"/>
  </w:num>
  <w:num w:numId="11" w16cid:durableId="294918129">
    <w:abstractNumId w:val="22"/>
  </w:num>
  <w:num w:numId="12" w16cid:durableId="699863106">
    <w:abstractNumId w:val="9"/>
  </w:num>
  <w:num w:numId="13" w16cid:durableId="1565339310">
    <w:abstractNumId w:val="11"/>
  </w:num>
  <w:num w:numId="14" w16cid:durableId="1514146410">
    <w:abstractNumId w:val="14"/>
  </w:num>
  <w:num w:numId="15" w16cid:durableId="969164491">
    <w:abstractNumId w:val="33"/>
  </w:num>
  <w:num w:numId="16" w16cid:durableId="756100952">
    <w:abstractNumId w:val="19"/>
  </w:num>
  <w:num w:numId="17" w16cid:durableId="284779728">
    <w:abstractNumId w:val="13"/>
  </w:num>
  <w:num w:numId="18" w16cid:durableId="103694979">
    <w:abstractNumId w:val="26"/>
  </w:num>
  <w:num w:numId="19" w16cid:durableId="240798430">
    <w:abstractNumId w:val="24"/>
  </w:num>
  <w:num w:numId="20" w16cid:durableId="1772822177">
    <w:abstractNumId w:val="25"/>
  </w:num>
  <w:num w:numId="21" w16cid:durableId="53897843">
    <w:abstractNumId w:val="17"/>
  </w:num>
  <w:num w:numId="22" w16cid:durableId="490487256">
    <w:abstractNumId w:val="18"/>
  </w:num>
  <w:num w:numId="23" w16cid:durableId="1344240399">
    <w:abstractNumId w:val="0"/>
  </w:num>
  <w:num w:numId="24" w16cid:durableId="2131049852">
    <w:abstractNumId w:val="16"/>
  </w:num>
  <w:num w:numId="25" w16cid:durableId="666636563">
    <w:abstractNumId w:val="12"/>
  </w:num>
  <w:num w:numId="26" w16cid:durableId="1471947032">
    <w:abstractNumId w:val="28"/>
  </w:num>
  <w:num w:numId="27" w16cid:durableId="1224414507">
    <w:abstractNumId w:val="34"/>
  </w:num>
  <w:num w:numId="28" w16cid:durableId="1064331674">
    <w:abstractNumId w:val="4"/>
  </w:num>
  <w:num w:numId="29" w16cid:durableId="152139129">
    <w:abstractNumId w:val="30"/>
  </w:num>
  <w:num w:numId="30" w16cid:durableId="133760568">
    <w:abstractNumId w:val="15"/>
  </w:num>
  <w:num w:numId="31" w16cid:durableId="2085835443">
    <w:abstractNumId w:val="31"/>
  </w:num>
  <w:num w:numId="32" w16cid:durableId="871651540">
    <w:abstractNumId w:val="5"/>
  </w:num>
  <w:num w:numId="33" w16cid:durableId="1597782733">
    <w:abstractNumId w:val="8"/>
  </w:num>
  <w:num w:numId="34" w16cid:durableId="659693560">
    <w:abstractNumId w:val="10"/>
  </w:num>
  <w:num w:numId="35" w16cid:durableId="1831556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3NDc2NTQxNTZS0lEKTi0uzszPAykwrQUALNljpCwAAAA="/>
  </w:docVars>
  <w:rsids>
    <w:rsidRoot w:val="0051390F"/>
    <w:rsid w:val="00012C0F"/>
    <w:rsid w:val="00017046"/>
    <w:rsid w:val="0003796D"/>
    <w:rsid w:val="000402B6"/>
    <w:rsid w:val="00077014"/>
    <w:rsid w:val="0008543D"/>
    <w:rsid w:val="0009455E"/>
    <w:rsid w:val="000A6933"/>
    <w:rsid w:val="000B10D9"/>
    <w:rsid w:val="000B29DD"/>
    <w:rsid w:val="000D4CE0"/>
    <w:rsid w:val="00140773"/>
    <w:rsid w:val="001521EE"/>
    <w:rsid w:val="00157975"/>
    <w:rsid w:val="001D0350"/>
    <w:rsid w:val="001D37F0"/>
    <w:rsid w:val="001E616A"/>
    <w:rsid w:val="002242B9"/>
    <w:rsid w:val="0022654A"/>
    <w:rsid w:val="00256A81"/>
    <w:rsid w:val="002622D9"/>
    <w:rsid w:val="00272622"/>
    <w:rsid w:val="002C3892"/>
    <w:rsid w:val="002C712D"/>
    <w:rsid w:val="002D7D78"/>
    <w:rsid w:val="002E420E"/>
    <w:rsid w:val="00325D93"/>
    <w:rsid w:val="00326755"/>
    <w:rsid w:val="00341745"/>
    <w:rsid w:val="00347CCA"/>
    <w:rsid w:val="00363489"/>
    <w:rsid w:val="00390660"/>
    <w:rsid w:val="00394397"/>
    <w:rsid w:val="003A74C5"/>
    <w:rsid w:val="003C5F59"/>
    <w:rsid w:val="003D4A71"/>
    <w:rsid w:val="003E1CEB"/>
    <w:rsid w:val="003E3AFD"/>
    <w:rsid w:val="0040415C"/>
    <w:rsid w:val="004321DD"/>
    <w:rsid w:val="004348AC"/>
    <w:rsid w:val="004419CE"/>
    <w:rsid w:val="00442697"/>
    <w:rsid w:val="00442785"/>
    <w:rsid w:val="00443EF4"/>
    <w:rsid w:val="004511EE"/>
    <w:rsid w:val="00451CA7"/>
    <w:rsid w:val="00457293"/>
    <w:rsid w:val="00486D03"/>
    <w:rsid w:val="004D566B"/>
    <w:rsid w:val="004E231D"/>
    <w:rsid w:val="004E583D"/>
    <w:rsid w:val="0051390F"/>
    <w:rsid w:val="005266D1"/>
    <w:rsid w:val="005343AF"/>
    <w:rsid w:val="00573A99"/>
    <w:rsid w:val="005977A3"/>
    <w:rsid w:val="005B3C2B"/>
    <w:rsid w:val="005B5DB3"/>
    <w:rsid w:val="00611C20"/>
    <w:rsid w:val="0062571E"/>
    <w:rsid w:val="0062742F"/>
    <w:rsid w:val="00637A1D"/>
    <w:rsid w:val="00642162"/>
    <w:rsid w:val="006459BF"/>
    <w:rsid w:val="00652A17"/>
    <w:rsid w:val="00692ADE"/>
    <w:rsid w:val="006973F7"/>
    <w:rsid w:val="006E44FD"/>
    <w:rsid w:val="00701E29"/>
    <w:rsid w:val="00711DD8"/>
    <w:rsid w:val="00712681"/>
    <w:rsid w:val="00760B9B"/>
    <w:rsid w:val="007A51E9"/>
    <w:rsid w:val="008032DA"/>
    <w:rsid w:val="0081596A"/>
    <w:rsid w:val="008233F5"/>
    <w:rsid w:val="00850B74"/>
    <w:rsid w:val="00856947"/>
    <w:rsid w:val="00860E9C"/>
    <w:rsid w:val="00862675"/>
    <w:rsid w:val="008807A3"/>
    <w:rsid w:val="008832CE"/>
    <w:rsid w:val="00892273"/>
    <w:rsid w:val="008C6C27"/>
    <w:rsid w:val="008C7C11"/>
    <w:rsid w:val="00915F2E"/>
    <w:rsid w:val="00937F21"/>
    <w:rsid w:val="009459AE"/>
    <w:rsid w:val="00964E53"/>
    <w:rsid w:val="00971F71"/>
    <w:rsid w:val="00972796"/>
    <w:rsid w:val="0098668A"/>
    <w:rsid w:val="009975AF"/>
    <w:rsid w:val="009B7D47"/>
    <w:rsid w:val="009C0525"/>
    <w:rsid w:val="009C3977"/>
    <w:rsid w:val="009D5F3F"/>
    <w:rsid w:val="009F2189"/>
    <w:rsid w:val="009F3344"/>
    <w:rsid w:val="00A168B2"/>
    <w:rsid w:val="00A23516"/>
    <w:rsid w:val="00A32053"/>
    <w:rsid w:val="00A44748"/>
    <w:rsid w:val="00A450B7"/>
    <w:rsid w:val="00A642F7"/>
    <w:rsid w:val="00A72FB7"/>
    <w:rsid w:val="00A7749E"/>
    <w:rsid w:val="00A8637F"/>
    <w:rsid w:val="00A90DAE"/>
    <w:rsid w:val="00AA7AFC"/>
    <w:rsid w:val="00B14A72"/>
    <w:rsid w:val="00B359F8"/>
    <w:rsid w:val="00B43205"/>
    <w:rsid w:val="00B520F1"/>
    <w:rsid w:val="00B91269"/>
    <w:rsid w:val="00BA2296"/>
    <w:rsid w:val="00BA543E"/>
    <w:rsid w:val="00BB6D0F"/>
    <w:rsid w:val="00BC7FF9"/>
    <w:rsid w:val="00BD1AE7"/>
    <w:rsid w:val="00BD3DC9"/>
    <w:rsid w:val="00BE6C73"/>
    <w:rsid w:val="00BF0310"/>
    <w:rsid w:val="00BF4D1A"/>
    <w:rsid w:val="00BF63C5"/>
    <w:rsid w:val="00C0034A"/>
    <w:rsid w:val="00C12C87"/>
    <w:rsid w:val="00C22CF4"/>
    <w:rsid w:val="00C3430A"/>
    <w:rsid w:val="00C4029F"/>
    <w:rsid w:val="00C569D9"/>
    <w:rsid w:val="00C770F9"/>
    <w:rsid w:val="00C8065F"/>
    <w:rsid w:val="00CE576E"/>
    <w:rsid w:val="00CE7BAB"/>
    <w:rsid w:val="00D130BD"/>
    <w:rsid w:val="00D7204A"/>
    <w:rsid w:val="00D85B3F"/>
    <w:rsid w:val="00D94DFA"/>
    <w:rsid w:val="00D962A8"/>
    <w:rsid w:val="00D96C67"/>
    <w:rsid w:val="00DA517B"/>
    <w:rsid w:val="00DB1C8A"/>
    <w:rsid w:val="00DB3B84"/>
    <w:rsid w:val="00DB5741"/>
    <w:rsid w:val="00DE1890"/>
    <w:rsid w:val="00E03CB7"/>
    <w:rsid w:val="00E05A4F"/>
    <w:rsid w:val="00E112C7"/>
    <w:rsid w:val="00E13DB8"/>
    <w:rsid w:val="00E34E28"/>
    <w:rsid w:val="00E35B33"/>
    <w:rsid w:val="00E46409"/>
    <w:rsid w:val="00E4691C"/>
    <w:rsid w:val="00E81F72"/>
    <w:rsid w:val="00E82BEE"/>
    <w:rsid w:val="00E975C2"/>
    <w:rsid w:val="00EA4BB3"/>
    <w:rsid w:val="00ED1D47"/>
    <w:rsid w:val="00ED2E55"/>
    <w:rsid w:val="00EE7974"/>
    <w:rsid w:val="00F15C4D"/>
    <w:rsid w:val="00F17CF2"/>
    <w:rsid w:val="00F42870"/>
    <w:rsid w:val="00F55D34"/>
    <w:rsid w:val="00F64B25"/>
    <w:rsid w:val="00F746D3"/>
    <w:rsid w:val="00F833FD"/>
    <w:rsid w:val="00F85E8F"/>
    <w:rsid w:val="00F90E49"/>
    <w:rsid w:val="00FB4AFA"/>
    <w:rsid w:val="00FB4B98"/>
    <w:rsid w:val="00FC67C7"/>
    <w:rsid w:val="00FE0D0E"/>
    <w:rsid w:val="00FE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001C8"/>
  <w15:docId w15:val="{3C9CC75C-6E30-433D-AC80-AD8AE89F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0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DB8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E13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DB8"/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0D9"/>
    <w:rPr>
      <w:rFonts w:ascii="Tahoma" w:hAnsi="Tahoma" w:cs="Tahoma"/>
      <w:noProof/>
      <w:sz w:val="16"/>
      <w:szCs w:val="16"/>
      <w:lang w:val="ms-MY"/>
    </w:rPr>
  </w:style>
  <w:style w:type="character" w:customStyle="1" w:styleId="fontstyle01">
    <w:name w:val="fontstyle01"/>
    <w:basedOn w:val="DefaultParagraphFont"/>
    <w:rsid w:val="00A8637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B359F8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9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0C787-E62D-440C-8182-FC9711BA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4</Pages>
  <Words>887</Words>
  <Characters>6668</Characters>
  <Application>Microsoft Office Word</Application>
  <DocSecurity>0</DocSecurity>
  <Lines>21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itha</dc:creator>
  <cp:lastModifiedBy>Faezah Abdul Wahab</cp:lastModifiedBy>
  <cp:revision>26</cp:revision>
  <cp:lastPrinted>2023-08-08T07:15:00Z</cp:lastPrinted>
  <dcterms:created xsi:type="dcterms:W3CDTF">2023-10-22T23:44:00Z</dcterms:created>
  <dcterms:modified xsi:type="dcterms:W3CDTF">2025-10-09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6a0a5552776a1f1d5c0366bed0f338848421b7c538331095d55eb73ef53e02</vt:lpwstr>
  </property>
</Properties>
</file>